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3/28/2024 6:54:58 P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